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Fairness</w:t>
      </w:r>
      <w:r>
        <w:t xml:space="preserve"> </w:t>
      </w:r>
      <w:r>
        <w:t xml:space="preserve">and</w:t>
      </w:r>
      <w:r>
        <w:t xml:space="preserve"> </w:t>
      </w:r>
      <w:r>
        <w:t xml:space="preserve">Research</w:t>
      </w:r>
      <w:r>
        <w:t xml:space="preserve"> </w:t>
      </w:r>
      <w:r>
        <w:t xml:space="preserve">Intergrity:</w:t>
      </w:r>
      <w:r>
        <w:t xml:space="preserve"> </w:t>
      </w:r>
      <w:r>
        <w:t xml:space="preserve">A</w:t>
      </w:r>
      <w:r>
        <w:t xml:space="preserve"> </w:t>
      </w:r>
      <w:r>
        <w:t xml:space="preserve">cross-sectional</w:t>
      </w:r>
      <w:r>
        <w:t xml:space="preserve"> </w:t>
      </w:r>
      <w:r>
        <w:t xml:space="preserve">surev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683c1c555916981b07bafa30941d4cfa3befaf2"/>
    <w:p>
      <w:pPr>
        <w:pStyle w:val="Heading1"/>
      </w:pPr>
      <w:r>
        <w:t xml:space="preserve">Prevalence of responsible research practices and Fair research practices</w:t>
      </w:r>
    </w:p>
    <w:p>
      <w:pPr>
        <w:pStyle w:val="FirstParagraph"/>
      </w:pPr>
      <w:r>
        <w:t xml:space="preserve">We used a cutoff score of 70 in both cases since the maximum score is 140 in both cas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18"/>
        <w:gridCol w:w="778"/>
        <w:gridCol w:w="3131"/>
        <w:gridCol w:w="4489"/>
        <w:gridCol w:w="4526"/>
      </w:tblGrid>
      <w:tr>
        <w:trPr>
          <w:cantSplit/>
          <w:trHeight w:val="60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fer not to disclose, N = 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earcher from the Global North, N = 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earcher from the Global South, N = 8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ible research Practices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(9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7.2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air research practices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8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9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 (94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il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6.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6.2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bookmarkStart w:id="21" w:name="demographics"/>
    <w:p>
      <w:pPr>
        <w:pStyle w:val="Heading1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060"/>
        <w:gridCol w:w="778"/>
        <w:gridCol w:w="3131"/>
        <w:gridCol w:w="4489"/>
        <w:gridCol w:w="4526"/>
      </w:tblGrid>
      <w:tr>
        <w:trPr>
          <w:cantSplit/>
          <w:trHeight w:val="60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fer not to disclose, N = 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earcher from the Global North, N = 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earcher from the Global South, N = 8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ch country are you from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Asia and Pacif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1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urope and Central As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6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ddle East and North Afr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 Amer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fer Not To Discl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 As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2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-Saharan Afr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5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at discipline of global health based describes you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logy/Medic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2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statistics/Epidemi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3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thematics/Computer scie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2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litical sciences/Health econom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7.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fer not to discl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ciology/Anthrop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4.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at is you gender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4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 (4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5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fer not to discl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ow many years of involvement in research do you have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rly Career (&lt; 3 years post-educatio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ablished (&gt;10 years post-educatio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7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4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d-career (3-10 years post-educatio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4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fer not to discl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at is your highest academic rank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sociate Professor or Full Profess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2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 or Master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3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D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3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stdoc or Assistant Profess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7.7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fer not to disclo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5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1"/>
    <w:bookmarkStart w:id="22" w:name="X3103c40ac33ca18bf6d53516492605308007cd0"/>
    <w:p>
      <w:pPr>
        <w:pStyle w:val="Heading1"/>
      </w:pPr>
      <w:r>
        <w:t xml:space="preserve">Responsible research practices and fair research practices by the question which of the following best describes you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18"/>
        <w:gridCol w:w="778"/>
        <w:gridCol w:w="3131"/>
        <w:gridCol w:w="4489"/>
        <w:gridCol w:w="4526"/>
      </w:tblGrid>
      <w:tr>
        <w:trPr>
          <w:cantSplit/>
          <w:trHeight w:val="60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fer not to disclose, N = 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earcher from the Global North, N = 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earcher from the Global South, N = 8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3 (1.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5 (1.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3 (1.6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0 (2.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1 (1.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6 (2.1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6 (0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1 (1.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2 (1.9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3 (0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0 (1.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5 (1.5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3 (1.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9 (1.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0 (1.46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9 (2.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6 (0.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0 (1.69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7 (0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9 (1.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2 (1.07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1 (0.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6 (0.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7 (1.3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1 (2.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9 (2.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7 (2.46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3 (0.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6 (1.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2 (1.64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1 (0.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2 (0.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1 (0.6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0 (2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6 (0.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2 (1.3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7 (2.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1 (1.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7 (1.66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7 (2.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5 (0.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7 (1.3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3 (0.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3 (1.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4 (1.87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4 (2.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1 (1.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0 (2.2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7 (1.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3 (1.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4 (2.3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4 (0.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0 (1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3 (1.84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4 (1.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7 (1.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9 (1.7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6 (2.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2 (0.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4 (1.2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0 (1.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1 (1.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8 (1.39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0 (1.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5 (1.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6 (1.7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0 (2.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4 (1.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8 (1.5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0 (2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0 (1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6 (1.39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0 (2.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0 (1.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8 (1.4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0 (2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1 (1.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9 (1.3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0 (2.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6 (1.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1 (1.3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0 (2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7 (0.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6 (1.24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7 (2.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5 (0.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3 (1.5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0 (0.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9 (1.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5 (1.4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3 (1.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7 (1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0 (1.34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0 (0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4 (0.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3 (1.3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3 (0.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8 (1.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0 (1.4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5 (2.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8 (1.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8 (1.9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0 (2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6 (1.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6 (1.9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5 (2.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9 (1.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2 (1.96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0 (2.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2 (1.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7 (2.07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0 (2.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9 (0.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4 (1.4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7 (2.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5 (1.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3 (1.5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0 (2.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8 (1.9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8 (2.1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ible research Practices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 (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26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air research practices sco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 (2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 (2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22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</w:t>
            </w:r>
          </w:p>
        </w:tc>
      </w:tr>
    </w:tbl>
    <w:bookmarkEnd w:id="22"/>
    <w:bookmarkStart w:id="23" w:name="X82fadf9a1304c964528067c1801ad849ed1cc08"/>
    <w:p>
      <w:pPr>
        <w:pStyle w:val="Heading1"/>
      </w:pPr>
      <w:r>
        <w:t xml:space="preserve">Responsible research practices and fair research practices by location (Global North or South)</w:t>
      </w:r>
    </w:p>
    <w:p>
      <w:pPr>
        <w:pStyle w:val="FirstParagraph"/>
      </w:pPr>
      <w:r>
        <w:t xml:space="preserve">In this analysis, I have removed those who chose the option prefer not to sa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18"/>
        <w:gridCol w:w="778"/>
        <w:gridCol w:w="2459"/>
        <w:gridCol w:w="2422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lobal South, N = 8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lobal North, N = 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3 (1.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5 (1.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6 (2.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1 (1.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2 (1.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1 (1.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5 (1.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0 (1.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0 (1.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9 (1.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0 (1.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6 (0.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2 (1.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9 (1.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7 (1.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6 (0.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7 (2.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9 (2.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2 (1.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6 (1.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1 (0.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2 (0.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2 (1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6 (0.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7 (1.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1 (1.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7 (1.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5 (0.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4 (1.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3 (1.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0 (2.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1 (1.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4 (2.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3 (1.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3 (1.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0 (1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9 (1.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7 (1.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pq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4 (1.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2 (0.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8 (1.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1 (1.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6 (1.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5 (1.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8 (1.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4 (1.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6 (1.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0 (1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8 (1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0 (1.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9 (1.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1 (1.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1 (1.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6 (1.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6 (1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7 (0.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3 (1.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5 (0.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5 (1.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9 (1.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0 (1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7 (1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3 (1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4 (0.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0 (1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8 (1.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8 (1.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8 (1.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6 (1.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6 (1.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2 (1.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9 (1.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7 (2.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2 (1.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4 (1.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9 (0.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3 (1.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5 (1.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pq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8 (2.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8 (1.9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sponsible research Practices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air research practices sco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2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 (2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Fairness and Research Intergrity: A cross-sectional surevy</dc:title>
  <dc:creator>Dr Joseph B Sempa</dc:creator>
  <cp:keywords/>
  <dcterms:created xsi:type="dcterms:W3CDTF">2022-07-18T08:20:06Z</dcterms:created>
  <dcterms:modified xsi:type="dcterms:W3CDTF">2022-07-18T08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classoption">
    <vt:lpwstr>landscape</vt:lpwstr>
  </property>
  <property fmtid="{D5CDD505-2E9C-101B-9397-08002B2CF9AE}" pid="4" name="date">
    <vt:lpwstr>2022-07-18</vt:lpwstr>
  </property>
  <property fmtid="{D5CDD505-2E9C-101B-9397-08002B2CF9AE}" pid="5" name="output">
    <vt:lpwstr/>
  </property>
</Properties>
</file>